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87AEAA" w14:textId="25CE54F8" w:rsidR="008B670B" w:rsidRDefault="008B670B">
      <w:pPr>
        <w:rPr>
          <w:rFonts w:asciiTheme="majorHAnsi" w:eastAsiaTheme="majorHAnsi" w:hAnsiTheme="majorHAnsi"/>
          <w:b/>
          <w:bCs/>
          <w:sz w:val="36"/>
          <w:szCs w:val="36"/>
        </w:rPr>
      </w:pPr>
      <w:r w:rsidRPr="008B670B">
        <w:rPr>
          <w:rFonts w:asciiTheme="majorHAnsi" w:eastAsiaTheme="majorHAnsi" w:hAnsiTheme="majorHAnsi"/>
          <w:b/>
          <w:bCs/>
          <w:sz w:val="36"/>
          <w:szCs w:val="36"/>
        </w:rPr>
        <w:t xml:space="preserve">Excel </w:t>
      </w:r>
      <w:r w:rsidRPr="008B670B">
        <w:rPr>
          <w:rFonts w:asciiTheme="majorHAnsi" w:eastAsiaTheme="majorHAnsi" w:hAnsiTheme="majorHAnsi" w:hint="eastAsia"/>
          <w:b/>
          <w:bCs/>
          <w:sz w:val="36"/>
          <w:szCs w:val="36"/>
        </w:rPr>
        <w:t>V</w:t>
      </w:r>
      <w:r w:rsidRPr="008B670B">
        <w:rPr>
          <w:rFonts w:asciiTheme="majorHAnsi" w:eastAsiaTheme="majorHAnsi" w:hAnsiTheme="majorHAnsi"/>
          <w:b/>
          <w:bCs/>
          <w:sz w:val="36"/>
          <w:szCs w:val="36"/>
        </w:rPr>
        <w:t xml:space="preserve">BA </w:t>
      </w:r>
      <w:r w:rsidRPr="008B670B">
        <w:rPr>
          <w:rFonts w:asciiTheme="majorHAnsi" w:eastAsiaTheme="majorHAnsi" w:hAnsiTheme="majorHAnsi" w:hint="eastAsia"/>
          <w:b/>
          <w:bCs/>
          <w:sz w:val="36"/>
          <w:szCs w:val="36"/>
        </w:rPr>
        <w:t>N</w:t>
      </w:r>
      <w:r w:rsidRPr="008B670B">
        <w:rPr>
          <w:rFonts w:asciiTheme="majorHAnsi" w:eastAsiaTheme="majorHAnsi" w:hAnsiTheme="majorHAnsi"/>
          <w:b/>
          <w:bCs/>
          <w:sz w:val="36"/>
          <w:szCs w:val="36"/>
        </w:rPr>
        <w:t xml:space="preserve">otes: </w:t>
      </w:r>
    </w:p>
    <w:p w14:paraId="779E80A9" w14:textId="1C030A0C" w:rsidR="00BE646C" w:rsidRDefault="00BE646C">
      <w:pPr>
        <w:rPr>
          <w:rFonts w:asciiTheme="majorHAnsi" w:eastAsiaTheme="majorHAnsi" w:hAnsiTheme="majorHAnsi"/>
          <w:i/>
          <w:iCs/>
          <w:sz w:val="22"/>
        </w:rPr>
      </w:pPr>
      <w:r w:rsidRPr="00BE646C">
        <w:rPr>
          <w:rFonts w:asciiTheme="majorHAnsi" w:eastAsiaTheme="majorHAnsi" w:hAnsiTheme="majorHAnsi"/>
          <w:i/>
          <w:iCs/>
          <w:sz w:val="22"/>
        </w:rPr>
        <w:t xml:space="preserve">See file: </w:t>
      </w:r>
      <w:hyperlink r:id="rId5" w:history="1">
        <w:r w:rsidRPr="003F4135">
          <w:rPr>
            <w:rStyle w:val="Hyperlink"/>
            <w:rFonts w:asciiTheme="majorHAnsi" w:eastAsiaTheme="majorHAnsi" w:hAnsiTheme="majorHAnsi"/>
            <w:i/>
            <w:iCs/>
            <w:sz w:val="22"/>
          </w:rPr>
          <w:t>VBA Simple Macros_ jw.xlsm</w:t>
        </w:r>
      </w:hyperlink>
    </w:p>
    <w:p w14:paraId="3BA5365E" w14:textId="5A4EEDE3" w:rsidR="003F4135" w:rsidRPr="00BE646C" w:rsidRDefault="003F4135">
      <w:pPr>
        <w:rPr>
          <w:rFonts w:asciiTheme="majorHAnsi" w:eastAsiaTheme="majorHAnsi" w:hAnsiTheme="majorHAnsi"/>
          <w:i/>
          <w:iCs/>
          <w:sz w:val="22"/>
        </w:rPr>
      </w:pPr>
      <w:r>
        <w:rPr>
          <w:rFonts w:asciiTheme="majorHAnsi" w:eastAsiaTheme="majorHAnsi" w:hAnsiTheme="majorHAnsi" w:hint="eastAsia"/>
          <w:i/>
          <w:iCs/>
          <w:sz w:val="22"/>
        </w:rPr>
        <w:t>YouTube</w:t>
      </w:r>
      <w:r>
        <w:rPr>
          <w:rFonts w:asciiTheme="majorHAnsi" w:eastAsiaTheme="majorHAnsi" w:hAnsiTheme="majorHAnsi"/>
          <w:i/>
          <w:iCs/>
          <w:sz w:val="22"/>
        </w:rPr>
        <w:t xml:space="preserve"> </w:t>
      </w:r>
      <w:r w:rsidR="00344035">
        <w:rPr>
          <w:rFonts w:asciiTheme="majorHAnsi" w:eastAsiaTheme="majorHAnsi" w:hAnsiTheme="majorHAnsi"/>
          <w:i/>
          <w:iCs/>
          <w:sz w:val="22"/>
        </w:rPr>
        <w:t>Video</w:t>
      </w:r>
      <w:r>
        <w:rPr>
          <w:rFonts w:asciiTheme="majorHAnsi" w:eastAsiaTheme="majorHAnsi" w:hAnsiTheme="majorHAnsi" w:hint="eastAsia"/>
          <w:i/>
          <w:iCs/>
          <w:sz w:val="22"/>
        </w:rPr>
        <w:t>：</w:t>
      </w:r>
      <w:r w:rsidR="00423E4C">
        <w:fldChar w:fldCharType="begin"/>
      </w:r>
      <w:r w:rsidR="00423E4C">
        <w:instrText xml:space="preserve"> HYPERLINK "https://www.youtube.com/watch?v=G05TrN7nt6k&amp;t=3113s" </w:instrText>
      </w:r>
      <w:r w:rsidR="00423E4C">
        <w:fldChar w:fldCharType="separate"/>
      </w:r>
      <w:r w:rsidRPr="00DC4D60">
        <w:rPr>
          <w:rStyle w:val="Hyperlink"/>
          <w:rFonts w:asciiTheme="majorHAnsi" w:eastAsiaTheme="majorHAnsi" w:hAnsiTheme="majorHAnsi"/>
          <w:i/>
          <w:iCs/>
          <w:sz w:val="22"/>
        </w:rPr>
        <w:t>https://www.youtube.com/watch?v=G05TrN7nt6k&amp;t=3113s</w:t>
      </w:r>
      <w:r w:rsidR="00423E4C">
        <w:rPr>
          <w:rStyle w:val="Hyperlink"/>
          <w:rFonts w:asciiTheme="majorHAnsi" w:eastAsiaTheme="majorHAnsi" w:hAnsiTheme="majorHAnsi"/>
          <w:i/>
          <w:iCs/>
          <w:sz w:val="22"/>
        </w:rPr>
        <w:fldChar w:fldCharType="end"/>
      </w:r>
      <w:r>
        <w:rPr>
          <w:rFonts w:asciiTheme="majorHAnsi" w:eastAsiaTheme="majorHAnsi" w:hAnsiTheme="majorHAnsi"/>
          <w:i/>
          <w:iCs/>
          <w:sz w:val="22"/>
        </w:rPr>
        <w:t xml:space="preserve"> </w:t>
      </w:r>
    </w:p>
    <w:p w14:paraId="2D8CA723" w14:textId="77777777" w:rsidR="008B670B" w:rsidRDefault="008B670B"/>
    <w:p w14:paraId="7B33AB66" w14:textId="77777777" w:rsidR="008B670B" w:rsidRDefault="008B670B">
      <w:r>
        <w:rPr>
          <w:rFonts w:hint="eastAsia"/>
        </w:rPr>
        <w:t>D</w:t>
      </w:r>
      <w:r>
        <w:t>eveloper:</w:t>
      </w:r>
    </w:p>
    <w:p w14:paraId="605C9F96" w14:textId="0843589A" w:rsidR="002924F7" w:rsidRDefault="008B670B">
      <w:r>
        <w:t>Record Macro: record everything you do in excel and reverse them into code.</w:t>
      </w:r>
    </w:p>
    <w:p w14:paraId="1AAAB8D4" w14:textId="27A319B1" w:rsidR="008B670B" w:rsidRDefault="008B670B">
      <w:r>
        <w:rPr>
          <w:rFonts w:hint="eastAsia"/>
        </w:rPr>
        <w:t>U</w:t>
      </w:r>
      <w:r>
        <w:t>se Relative References: the content in cell won’t work in any cells without this one if do not use “Use Relative Reference”.</w:t>
      </w:r>
    </w:p>
    <w:p w14:paraId="371D567F" w14:textId="77777777" w:rsidR="008B670B" w:rsidRDefault="008B670B"/>
    <w:p w14:paraId="528F97A2" w14:textId="6F176A7F" w:rsidR="00BE646C" w:rsidRDefault="00BE646C">
      <w:r>
        <w:rPr>
          <w:rFonts w:hint="eastAsia"/>
        </w:rPr>
        <w:t>R</w:t>
      </w:r>
      <w:r>
        <w:t>ecord Macro and leave “Button” for co-workers</w:t>
      </w:r>
      <w:r>
        <w:rPr>
          <w:rFonts w:hint="eastAsia"/>
        </w:rPr>
        <w:t>:</w:t>
      </w:r>
    </w:p>
    <w:p w14:paraId="705D72F5" w14:textId="07EDFF3E" w:rsidR="00BE646C" w:rsidRDefault="00BE646C">
      <w:r>
        <w:t xml:space="preserve">Developer </w:t>
      </w:r>
      <w:r>
        <w:sym w:font="Wingdings" w:char="F0E0"/>
      </w:r>
      <w:r>
        <w:t xml:space="preserve"> </w:t>
      </w:r>
      <w:r w:rsidR="00E51EBB">
        <w:t>Insert</w:t>
      </w:r>
    </w:p>
    <w:p w14:paraId="40342D03" w14:textId="2CAF9C1D" w:rsidR="001130B5" w:rsidRDefault="001130B5"/>
    <w:p w14:paraId="6804DE13" w14:textId="1B7E5A60" w:rsidR="001130B5" w:rsidRDefault="001130B5">
      <w:r>
        <w:rPr>
          <w:rFonts w:hint="eastAsia"/>
        </w:rPr>
        <w:t>Protecting</w:t>
      </w:r>
      <w:r>
        <w:t xml:space="preserve"> and formatting sheets with the Macro Recorder:</w:t>
      </w:r>
    </w:p>
    <w:p w14:paraId="595DC4AE" w14:textId="0ED7F1A6" w:rsidR="001130B5" w:rsidRDefault="001A34F7">
      <w:r>
        <w:rPr>
          <w:rFonts w:hint="eastAsia"/>
        </w:rPr>
        <w:t>S</w:t>
      </w:r>
      <w:r>
        <w:t xml:space="preserve">elect </w:t>
      </w:r>
      <w:r>
        <w:sym w:font="Wingdings" w:char="F0E0"/>
      </w:r>
      <w:r>
        <w:t xml:space="preserve"> Unlock </w:t>
      </w:r>
      <w:r>
        <w:sym w:font="Wingdings" w:char="F0E0"/>
      </w:r>
      <w:r>
        <w:t xml:space="preserve"> Protect</w:t>
      </w:r>
    </w:p>
    <w:p w14:paraId="0D5E2461" w14:textId="24F45C8A" w:rsidR="001A34F7" w:rsidRDefault="001A34F7">
      <w:r>
        <w:rPr>
          <w:rFonts w:hint="eastAsia"/>
        </w:rPr>
        <w:t>(</w:t>
      </w:r>
      <w:r>
        <w:t>SEE SHEET: input cells color &amp; unlock/ Test)</w:t>
      </w:r>
    </w:p>
    <w:p w14:paraId="4D8EDA6C" w14:textId="7C5E353A" w:rsidR="001A34F7" w:rsidRDefault="001A34F7"/>
    <w:p w14:paraId="452CE3A9" w14:textId="210909AA" w:rsidR="001A34F7" w:rsidRDefault="001A34F7"/>
    <w:p w14:paraId="72C47D52" w14:textId="7708A653" w:rsidR="00344035" w:rsidRDefault="00344035"/>
    <w:p w14:paraId="21E1C1F4" w14:textId="3A9D3BF0" w:rsidR="00344035" w:rsidRDefault="00344035">
      <w:r>
        <w:rPr>
          <w:rFonts w:hint="eastAsia"/>
        </w:rPr>
        <w:t>A</w:t>
      </w:r>
      <w:r>
        <w:t>dvanced Tutorial:</w:t>
      </w:r>
    </w:p>
    <w:p w14:paraId="65235001" w14:textId="16C133B9" w:rsidR="00344035" w:rsidRDefault="00344035"/>
    <w:p w14:paraId="0CE9EF44" w14:textId="237FBBEF" w:rsidR="00344035" w:rsidRDefault="00344035">
      <w:r>
        <w:rPr>
          <w:rFonts w:hint="eastAsia"/>
        </w:rPr>
        <w:t>V</w:t>
      </w:r>
      <w:r>
        <w:t>ariables &amp; Variable R</w:t>
      </w:r>
      <w:r>
        <w:rPr>
          <w:rFonts w:hint="eastAsia"/>
        </w:rPr>
        <w:t>ules</w:t>
      </w:r>
      <w:r>
        <w:t xml:space="preserve">:  </w:t>
      </w:r>
      <w:hyperlink r:id="rId6" w:history="1">
        <w:r w:rsidRPr="00344035">
          <w:rPr>
            <w:rStyle w:val="Hyperlink"/>
          </w:rPr>
          <w:t>Excel 2016 VBA\Exercise Files\5. Simple Variables.xlsm</w:t>
        </w:r>
      </w:hyperlink>
    </w:p>
    <w:p w14:paraId="76598415" w14:textId="16936C98" w:rsidR="00344035" w:rsidRDefault="00432E28" w:rsidP="00432E2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N</w:t>
      </w:r>
      <w:r>
        <w:t>umber Types: Decimal, Double, Integer</w:t>
      </w:r>
    </w:p>
    <w:p w14:paraId="30B9B14D" w14:textId="38C7BAA3" w:rsidR="00432E28" w:rsidRDefault="00432E28" w:rsidP="00432E2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 xml:space="preserve">ext: Variant, </w:t>
      </w:r>
      <w:r w:rsidRPr="00432E28">
        <w:rPr>
          <w:highlight w:val="yellow"/>
        </w:rPr>
        <w:t>String</w:t>
      </w:r>
      <w:r>
        <w:t xml:space="preserve">, </w:t>
      </w:r>
      <w:r w:rsidRPr="00432E28">
        <w:rPr>
          <w:highlight w:val="yellow"/>
        </w:rPr>
        <w:t>Char</w:t>
      </w:r>
    </w:p>
    <w:p w14:paraId="614FC0DA" w14:textId="539223DA" w:rsidR="00432E28" w:rsidRDefault="00432E28" w:rsidP="00432E28">
      <w:pPr>
        <w:pStyle w:val="ListParagraph"/>
        <w:numPr>
          <w:ilvl w:val="0"/>
          <w:numId w:val="1"/>
        </w:numPr>
        <w:ind w:firstLineChars="0"/>
      </w:pPr>
      <w:r>
        <w:rPr>
          <w:rFonts w:hint="eastAsia"/>
        </w:rPr>
        <w:t>B</w:t>
      </w:r>
      <w:r>
        <w:t>oolean/Byte</w:t>
      </w:r>
    </w:p>
    <w:p w14:paraId="28763298" w14:textId="1DC25938" w:rsidR="00432E28" w:rsidRDefault="00432E28" w:rsidP="00432E28">
      <w:pPr>
        <w:pStyle w:val="ListParagraph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M</w:t>
      </w:r>
      <w:r>
        <w:t>isc</w:t>
      </w:r>
      <w:proofErr w:type="spellEnd"/>
      <w:r>
        <w:t>: Date, Object, Range</w:t>
      </w:r>
    </w:p>
    <w:p w14:paraId="43E56C72" w14:textId="2F57880F" w:rsidR="00EF2312" w:rsidRDefault="00EF2312" w:rsidP="00EF2312"/>
    <w:p w14:paraId="4C0B67E3" w14:textId="71B18EE0" w:rsidR="00EF2312" w:rsidRPr="001A34F7" w:rsidRDefault="00EF2312" w:rsidP="00EF2312">
      <w:pPr>
        <w:rPr>
          <w:rFonts w:hint="eastAsia"/>
        </w:rPr>
      </w:pPr>
      <w:r>
        <w:rPr>
          <w:rFonts w:hint="eastAsia"/>
        </w:rPr>
        <w:t>F</w:t>
      </w:r>
      <w:r>
        <w:t xml:space="preserve">or loop: </w:t>
      </w:r>
      <w:hyperlink r:id="rId7" w:history="1">
        <w:r w:rsidRPr="00EF2312">
          <w:rPr>
            <w:rStyle w:val="Hyperlink"/>
          </w:rPr>
          <w:t>Excel 2016 VBA\Exercise Files\6. For Next Loop.xlsm</w:t>
        </w:r>
      </w:hyperlink>
    </w:p>
    <w:sectPr w:rsidR="00EF2312" w:rsidRPr="001A34F7" w:rsidSect="008B670B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369FB"/>
    <w:multiLevelType w:val="hybridMultilevel"/>
    <w:tmpl w:val="3A7400FC"/>
    <w:lvl w:ilvl="0" w:tplc="9C3ADE14">
      <w:numFmt w:val="bullet"/>
      <w:lvlText w:val="-"/>
      <w:lvlJc w:val="left"/>
      <w:pPr>
        <w:ind w:left="4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8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0MbS0NLW0MDUxNjBV0lEKTi0uzszPAykwrAUAa1zNFSwAAAA="/>
  </w:docVars>
  <w:rsids>
    <w:rsidRoot w:val="008B670B"/>
    <w:rsid w:val="001130B5"/>
    <w:rsid w:val="001A34F7"/>
    <w:rsid w:val="002924F7"/>
    <w:rsid w:val="00344035"/>
    <w:rsid w:val="003F4135"/>
    <w:rsid w:val="00423E4C"/>
    <w:rsid w:val="00432E28"/>
    <w:rsid w:val="008B670B"/>
    <w:rsid w:val="009366F9"/>
    <w:rsid w:val="00B5795C"/>
    <w:rsid w:val="00BE646C"/>
    <w:rsid w:val="00E51EBB"/>
    <w:rsid w:val="00EF2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B172F"/>
  <w15:chartTrackingRefBased/>
  <w15:docId w15:val="{B200E137-73E0-413D-8E4A-79D299E6E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F4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413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2E2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Excel%202016%20VBA/Exercise%20Files/6.%20For%20Next%20Loop.xls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Excel%202016%20VBA/Exercise%20Files/5.%20Simple%20Variables.xlsm" TargetMode="External"/><Relationship Id="rId5" Type="http://schemas.openxmlformats.org/officeDocument/2006/relationships/hyperlink" Target="Excel%202016%20VBA/Exercise%20Files/VBA%20Simple%20Macros_jw.xls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1</TotalTime>
  <Pages>1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u Wang</dc:creator>
  <cp:keywords/>
  <dc:description/>
  <cp:lastModifiedBy>Jingyu Wang</cp:lastModifiedBy>
  <cp:revision>5</cp:revision>
  <dcterms:created xsi:type="dcterms:W3CDTF">2021-06-22T21:34:00Z</dcterms:created>
  <dcterms:modified xsi:type="dcterms:W3CDTF">2021-06-28T03:38:00Z</dcterms:modified>
</cp:coreProperties>
</file>